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88888a53841f726813265e835b089636c4c7a24"/>
    <w:p>
      <w:pPr>
        <w:pStyle w:val="Heading1"/>
      </w:pPr>
      <w:r>
        <w:t xml:space="preserve">Cover Letter for Medical Researcher Position in France Lyon</w:t>
      </w:r>
    </w:p>
    <w:p>
      <w:pPr>
        <w:pStyle w:val="FirstParagraph"/>
      </w:pPr>
      <w:r>
        <w:t xml:space="preserve">Dear Hiring Committee,</w:t>
      </w:r>
    </w:p>
    <w:p>
      <w:pPr>
        <w:pStyle w:val="BodyText"/>
      </w:pPr>
      <w:r>
        <w:t xml:space="preserve">I am writing to express my enthusiastic interest in the Medical Researcher position at a prestigious institution in France Lyon. As a dedicated and passionate researcher with a profound commitment to advancing medical science, I am eager to contribute my expertise, skills, and innovative mindset to the vibrant academic and scientific community of Lyon. This opportunity aligns perfectly with my professional goals and aspirations, particularly in the context of France Lyon's renowned reputation for cutting-edge medical research.</w:t>
      </w:r>
    </w:p>
    <w:p>
      <w:pPr>
        <w:pStyle w:val="BodyText"/>
      </w:pPr>
      <w:r>
        <w:t xml:space="preserve">With a strong academic background in biomedical sciences and several years of hands-on experience in laboratory settings, I have developed a deep understanding of the complexities involved in medical research. My work has focused on [specific area, e.g., oncology, infectious diseases, or genomics], and I have consistently demonstrated a commitment to rigorous scientific inquiry and translational research. The prospect of joining a dynamic team in France Lyon excites me because it offers an unparalleled environment for collaboration, innovation, and impactful contributions to global health.</w:t>
      </w:r>
    </w:p>
    <w:p>
      <w:pPr>
        <w:pStyle w:val="BodyText"/>
      </w:pPr>
      <w:r>
        <w:t xml:space="preserve">France Lyon is not only a cultural and historical hub but also a center of excellence in medical research. Institutions such as the Hospices Civils de Lyon (HCL), INSERM (French National Institute of Health and Medical Research), and the University of Lyon are at the forefront of groundbreaking discoveries. As a Medical Researcher, I am particularly drawn to Lyon's interdisciplinary approach, where researchers from diverse backgrounds unite to tackle some of the most pressing challenges in healthcare. I am confident that my skills in [specific skills, e.g., molecular biology, bioinformatics, or clinical trial design] and my ability to work collaboratively will enable me to thrive in this environment.</w:t>
      </w:r>
    </w:p>
    <w:p>
      <w:pPr>
        <w:pStyle w:val="BodyText"/>
      </w:pPr>
      <w:r>
        <w:t xml:space="preserve">My academic journey began with a [degree, e.g., Master's or PhD] in [specific field] from [University Name], where I conducted research on [briefly describe your thesis or key project]. This experience honed my ability to design experiments, analyze data, and communicate findings effectively. Subsequently, I joined a research team at [previous institution], where I contributed to projects that resulted in [mention publications, grants, or notable outcomes]. These experiences have equipped me with the technical proficiency and critical thinking necessary to excel as a Medical Researcher.</w:t>
      </w:r>
    </w:p>
    <w:p>
      <w:pPr>
        <w:pStyle w:val="BodyText"/>
      </w:pPr>
      <w:r>
        <w:t xml:space="preserve">What sets me apart is my unwavering dedication to patient-centered research. In my previous role at [previous organization], I collaborated with clinicians to bridge the gap between laboratory findings and real-world applications. For example, our work on [specific project] led to the development of a novel diagnostic tool that improved early detection rates for [condition]. This experience reinforced my belief that medical research must prioritize both scientific rigor and societal impact—values that resonate strongly with the mission of institutions in France Lyon.</w:t>
      </w:r>
    </w:p>
    <w:p>
      <w:pPr>
        <w:pStyle w:val="BodyText"/>
      </w:pPr>
      <w:r>
        <w:t xml:space="preserve">I am particularly inspired by Lyon's commitment to fostering innovation through initiatives like the [mention specific program, e.g., "Lyon Biopôle" or "Innovative Medicines Initiative"]. As a Medical Researcher, I aim to contribute to such efforts by leveraging my expertise in [specific area]. For instance, my work on [previous research topic] has prepared me to engage in collaborative projects that address unmet medical needs, such as [specific challenge]. I am eager to bring my problem-solving skills and passion for discovery to your team.</w:t>
      </w:r>
    </w:p>
    <w:p>
      <w:pPr>
        <w:pStyle w:val="BodyText"/>
      </w:pPr>
      <w:r>
        <w:t xml:space="preserve">Living and working in France Lyon would be an incredible opportunity for personal and professional growth. The city's unique blend of tradition and modernity, coupled with its world-class research infrastructure, makes it an ideal setting for a Medical Researcher. I am particularly interested in the collaborative spirit of Lyon's scientific community, where interdisciplinary partnerships often drive breakthroughs. I am confident that my adaptability, cultural sensitivity, and ability to work in multilingual environments will allow me to integrate seamlessly into this dynamic ecosystem.</w:t>
      </w:r>
    </w:p>
    <w:p>
      <w:pPr>
        <w:pStyle w:val="BodyText"/>
      </w:pPr>
      <w:r>
        <w:t xml:space="preserve">In addition to my technical skills, I bring strong communication abilities that are essential for a Medical Researcher. My experience presenting at international conferences and publishing in peer-reviewed journals has honed my capacity to convey complex ideas clearly and persuasively. I am also proficient in [mention languages, e.g., French, if applicable], which further enhances my ability to collaborate with researchers across France Lyon and beyond.</w:t>
      </w:r>
    </w:p>
    <w:p>
      <w:pPr>
        <w:pStyle w:val="BodyText"/>
      </w:pPr>
      <w:r>
        <w:t xml:space="preserve">As a Medical Researcher, I am driven by the desire to make a tangible difference in the lives of patients. The opportunity to work in France Lyon represents a pivotal step in my career, where I can contribute to transformative research while learning from some of the brightest minds in the field. I am particularly excited about the possibility of engaging with [specific institution or research area] and contributing to its mission of advancing medical science.</w:t>
      </w:r>
    </w:p>
    <w:p>
      <w:pPr>
        <w:pStyle w:val="BodyText"/>
      </w:pPr>
      <w:r>
        <w:t xml:space="preserve">I would be honored to discuss how my background, skills, and vision align with the goals of your organization. Thank you for considering my application. I look forward to the possibility of contributing to the esteemed research community in France Lyon and advancing the frontiers of medical sc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France Lyon</dc:title>
  <dc:creator/>
  <dc:language>en</dc:language>
  <cp:keywords/>
  <dcterms:created xsi:type="dcterms:W3CDTF">2026-07-24T13:00:42Z</dcterms:created>
  <dcterms:modified xsi:type="dcterms:W3CDTF">2026-07-24T13:00:42Z</dcterms:modified>
</cp:coreProperties>
</file>

<file path=docProps/custom.xml><?xml version="1.0" encoding="utf-8"?>
<Properties xmlns="http://schemas.openxmlformats.org/officeDocument/2006/custom-properties" xmlns:vt="http://schemas.openxmlformats.org/officeDocument/2006/docPropsVTypes"/>
</file>